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B5BFA" w14:textId="2678093A" w:rsidR="007D5B1E" w:rsidRDefault="009B3D9B" w:rsidP="009B3D9B">
      <w:pPr>
        <w:pStyle w:val="Heading2"/>
      </w:pPr>
      <w:r>
        <w:t>Statistical Analysis Folder Instructions</w:t>
      </w:r>
    </w:p>
    <w:p w14:paraId="57864A52" w14:textId="77777777" w:rsidR="009B3D9B" w:rsidRDefault="009B3D9B" w:rsidP="009B3D9B"/>
    <w:p w14:paraId="43007259" w14:textId="54412090" w:rsidR="009B3D9B" w:rsidRDefault="009B3D9B" w:rsidP="009B3D9B">
      <w:r w:rsidRPr="009B3D9B">
        <w:rPr>
          <w:b/>
          <w:bCs/>
        </w:rPr>
        <w:t>ANOVA.Rmd</w:t>
      </w:r>
      <w:r>
        <w:t xml:space="preserve"> is the Rmarkdown file where ANOVA and Tukey HSD were run. Explanations of analysis are described in this file.</w:t>
      </w:r>
    </w:p>
    <w:p w14:paraId="14AC4319" w14:textId="25B47DB0" w:rsidR="009B3D9B" w:rsidRDefault="009B3D9B" w:rsidP="009B3D9B">
      <w:r>
        <w:rPr>
          <w:b/>
          <w:bCs/>
        </w:rPr>
        <w:t>t</w:t>
      </w:r>
      <w:r w:rsidRPr="009B3D9B">
        <w:rPr>
          <w:b/>
          <w:bCs/>
        </w:rPr>
        <w:t>ukeyino_bothseasons.csv</w:t>
      </w:r>
      <w:r>
        <w:t xml:space="preserve"> contains the results of the Tukey HSD for uninoculated milks for all trials, looking at the interaction between day (1-5), season (Summer</w:t>
      </w:r>
      <w:r>
        <w:t xml:space="preserve"> A</w:t>
      </w:r>
      <w:r>
        <w:t>,</w:t>
      </w:r>
      <w:r>
        <w:t xml:space="preserve"> Summer B,</w:t>
      </w:r>
      <w:r>
        <w:t xml:space="preserve"> Winter)</w:t>
      </w:r>
      <w:r>
        <w:t>,</w:t>
      </w:r>
      <w:r>
        <w:t xml:space="preserve"> and storage type (overnight, share table, refrigerated control). This file is the resultant exported file from R for results that had a </w:t>
      </w:r>
      <w:r w:rsidRPr="009B3D9B">
        <w:rPr>
          <w:i/>
          <w:iCs/>
        </w:rPr>
        <w:t>P</w:t>
      </w:r>
      <w:r>
        <w:t xml:space="preserve"> value of less than 0.10 (to also evaluate any cases close to significant). </w:t>
      </w:r>
      <w:r>
        <w:t>The results</w:t>
      </w:r>
      <w:r>
        <w:t xml:space="preserve"> of this analysis are reported in Table S1.</w:t>
      </w:r>
    </w:p>
    <w:p w14:paraId="59D11790" w14:textId="63817BC8" w:rsidR="009B3D9B" w:rsidRDefault="009B3D9B" w:rsidP="009B3D9B">
      <w:r w:rsidRPr="009B3D9B">
        <w:rPr>
          <w:b/>
          <w:bCs/>
        </w:rPr>
        <w:t>Tukey</w:t>
      </w:r>
      <w:r>
        <w:rPr>
          <w:b/>
          <w:bCs/>
        </w:rPr>
        <w:t>no</w:t>
      </w:r>
      <w:r w:rsidRPr="009B3D9B">
        <w:rPr>
          <w:b/>
          <w:bCs/>
        </w:rPr>
        <w:t>ino_bothseasons.csv</w:t>
      </w:r>
      <w:r>
        <w:t xml:space="preserve"> contains the results of the Tukey HSD </w:t>
      </w:r>
      <w:r>
        <w:t xml:space="preserve">for uninoculated milks for all trials, looking at the interaction between day (1-5), season (Summer, Winter), and storage type (overnight, share table, refrigerated control). This file is the resultant </w:t>
      </w:r>
      <w:r>
        <w:t xml:space="preserve">exported </w:t>
      </w:r>
      <w:r>
        <w:t>file from</w:t>
      </w:r>
      <w:r>
        <w:t xml:space="preserve"> R for results </w:t>
      </w:r>
      <w:r>
        <w:t>that</w:t>
      </w:r>
      <w:r>
        <w:t xml:space="preserve"> had a </w:t>
      </w:r>
      <w:r w:rsidRPr="009B3D9B">
        <w:rPr>
          <w:i/>
          <w:iCs/>
        </w:rPr>
        <w:t>P</w:t>
      </w:r>
      <w:r>
        <w:t xml:space="preserve"> value of less than 0.10 (to also evaluate any cases close to significant). </w:t>
      </w:r>
      <w:r>
        <w:t>The results</w:t>
      </w:r>
      <w:r>
        <w:t xml:space="preserve"> of this analysis are reported in Table S1.</w:t>
      </w:r>
    </w:p>
    <w:p w14:paraId="035D8B1C" w14:textId="77777777" w:rsidR="009B3D9B" w:rsidRPr="009B3D9B" w:rsidRDefault="009B3D9B" w:rsidP="009B3D9B"/>
    <w:sectPr w:rsidR="009B3D9B" w:rsidRPr="009B3D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1NDI1tLQ0MTUyNzdX0lEKTi0uzszPAykwrAUAxUyCxCwAAAA="/>
  </w:docVars>
  <w:rsids>
    <w:rsidRoot w:val="00C4250D"/>
    <w:rsid w:val="00531A99"/>
    <w:rsid w:val="005D76CA"/>
    <w:rsid w:val="006E2A6A"/>
    <w:rsid w:val="007D5B1E"/>
    <w:rsid w:val="009B3D9B"/>
    <w:rsid w:val="00C42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3F3CD"/>
  <w15:chartTrackingRefBased/>
  <w15:docId w15:val="{3C73738F-37E3-45E5-B0C8-1CCC774E3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D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B3D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5</Words>
  <Characters>875</Characters>
  <Application>Microsoft Office Word</Application>
  <DocSecurity>0</DocSecurity>
  <Lines>16</Lines>
  <Paragraphs>10</Paragraphs>
  <ScaleCrop>false</ScaleCrop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Gabriella Nicole</dc:creator>
  <cp:keywords/>
  <dc:description/>
  <cp:lastModifiedBy>Pinto, Gabriella Nicole</cp:lastModifiedBy>
  <cp:revision>2</cp:revision>
  <dcterms:created xsi:type="dcterms:W3CDTF">2023-09-07T20:35:00Z</dcterms:created>
  <dcterms:modified xsi:type="dcterms:W3CDTF">2023-09-0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58f29ca0f71cd09f9afbf5f3fc0796983dfda04a43f606861cbb5bf7f95fe</vt:lpwstr>
  </property>
</Properties>
</file>